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00A" w:rsidRDefault="0028600A" w:rsidP="0028600A">
      <w:pPr>
        <w:spacing w:line="360" w:lineRule="auto"/>
        <w:ind w:left="3600"/>
        <w:rPr>
          <w:rFonts w:asciiTheme="majorHAnsi" w:hAnsiTheme="majorHAnsi"/>
          <w:b/>
          <w:color w:val="1F3864" w:themeColor="accent1" w:themeShade="80"/>
          <w:sz w:val="36"/>
          <w:szCs w:val="36"/>
        </w:rPr>
      </w:pPr>
    </w:p>
    <w:p w:rsidR="0028600A" w:rsidRDefault="0028600A" w:rsidP="0028600A">
      <w:pPr>
        <w:spacing w:line="360" w:lineRule="auto"/>
        <w:ind w:left="3600"/>
        <w:rPr>
          <w:rFonts w:asciiTheme="majorHAnsi" w:hAnsiTheme="majorHAnsi"/>
          <w:b/>
          <w:color w:val="1F3864" w:themeColor="accent1" w:themeShade="80"/>
          <w:sz w:val="36"/>
          <w:szCs w:val="36"/>
        </w:rPr>
      </w:pPr>
    </w:p>
    <w:p w:rsidR="0028600A" w:rsidRPr="00DF2464" w:rsidRDefault="0028600A" w:rsidP="0028600A">
      <w:pPr>
        <w:spacing w:line="360" w:lineRule="auto"/>
        <w:ind w:left="3600"/>
        <w:rPr>
          <w:rFonts w:asciiTheme="majorHAnsi" w:hAnsiTheme="majorHAnsi"/>
          <w:b/>
          <w:color w:val="1F3864" w:themeColor="accent1" w:themeShade="80"/>
          <w:sz w:val="36"/>
          <w:szCs w:val="36"/>
        </w:rPr>
      </w:pPr>
      <w:r w:rsidRPr="00DF2464">
        <w:rPr>
          <w:rFonts w:asciiTheme="majorHAnsi" w:hAnsiTheme="majorHAnsi"/>
          <w:b/>
          <w:color w:val="1F3864" w:themeColor="accent1" w:themeShade="80"/>
          <w:sz w:val="36"/>
          <w:szCs w:val="36"/>
        </w:rPr>
        <w:t>Lab Report</w:t>
      </w:r>
    </w:p>
    <w:p w:rsidR="0028600A" w:rsidRPr="00DF2464" w:rsidRDefault="0028600A" w:rsidP="0028600A">
      <w:pPr>
        <w:spacing w:line="360" w:lineRule="auto"/>
        <w:rPr>
          <w:rFonts w:asciiTheme="majorHAnsi" w:hAnsiTheme="majorHAnsi"/>
          <w:b/>
          <w:color w:val="1F3864" w:themeColor="accent1" w:themeShade="80"/>
          <w:sz w:val="32"/>
          <w:szCs w:val="32"/>
        </w:rPr>
      </w:pPr>
      <w:r>
        <w:rPr>
          <w:rFonts w:asciiTheme="majorHAnsi" w:hAnsiTheme="majorHAnsi"/>
          <w:b/>
          <w:color w:val="1F3864" w:themeColor="accent1" w:themeShade="80"/>
          <w:sz w:val="32"/>
          <w:szCs w:val="32"/>
          <w:u w:val="single"/>
        </w:rPr>
        <w:t>Lab – 03</w:t>
      </w:r>
    </w:p>
    <w:p w:rsidR="0028600A" w:rsidRPr="00DF2464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 w:rsidRPr="00DF2464">
        <w:rPr>
          <w:rFonts w:asciiTheme="majorHAnsi" w:hAnsiTheme="majorHAnsi"/>
          <w:b/>
          <w:color w:val="404040" w:themeColor="text1" w:themeTint="BF"/>
          <w:sz w:val="32"/>
          <w:szCs w:val="32"/>
        </w:rPr>
        <w:t>Course No: 3110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 w:rsidRPr="00DF2464">
        <w:rPr>
          <w:rFonts w:asciiTheme="majorHAnsi" w:hAnsiTheme="majorHAnsi"/>
          <w:b/>
          <w:color w:val="404040" w:themeColor="text1" w:themeTint="BF"/>
          <w:sz w:val="32"/>
          <w:szCs w:val="32"/>
        </w:rPr>
        <w:t>Course Name: Sessional Based on 3109 (Microprocessors and Assembly Language)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</w:pPr>
      <w:r w:rsidRPr="002C7554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t>Submitted To:</w:t>
      </w:r>
      <w:r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t xml:space="preserve"> 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 xml:space="preserve">Sadia Zaman </w:t>
      </w:r>
      <w:proofErr w:type="spellStart"/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Mishu</w:t>
      </w:r>
      <w:proofErr w:type="spellEnd"/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Assistant Professor,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Department of CSE, RUET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</w:pPr>
      <w:r w:rsidRPr="002C7554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t xml:space="preserve">Submitted By: 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 w:rsidRPr="002C7554">
        <w:rPr>
          <w:rFonts w:asciiTheme="majorHAnsi" w:hAnsiTheme="majorHAnsi"/>
          <w:b/>
          <w:color w:val="404040" w:themeColor="text1" w:themeTint="BF"/>
          <w:sz w:val="32"/>
          <w:szCs w:val="32"/>
        </w:rPr>
        <w:t xml:space="preserve">Anika </w:t>
      </w:r>
      <w:proofErr w:type="spellStart"/>
      <w:r w:rsidRPr="002C7554">
        <w:rPr>
          <w:rFonts w:asciiTheme="majorHAnsi" w:hAnsiTheme="majorHAnsi"/>
          <w:b/>
          <w:color w:val="404040" w:themeColor="text1" w:themeTint="BF"/>
          <w:sz w:val="32"/>
          <w:szCs w:val="32"/>
        </w:rPr>
        <w:t>Tabassum</w:t>
      </w:r>
      <w:proofErr w:type="spellEnd"/>
      <w:r w:rsidRPr="002C7554">
        <w:rPr>
          <w:rFonts w:asciiTheme="majorHAnsi" w:hAnsiTheme="majorHAnsi"/>
          <w:b/>
          <w:color w:val="404040" w:themeColor="text1" w:themeTint="BF"/>
          <w:sz w:val="32"/>
          <w:szCs w:val="32"/>
        </w:rPr>
        <w:t xml:space="preserve"> Era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Roll:</w:t>
      </w: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ab/>
        <w:t>1703176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Section: C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 w:rsidRPr="005A2DBA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lastRenderedPageBreak/>
        <w:t>Experiment No:</w:t>
      </w: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 xml:space="preserve"> 03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  <w:r w:rsidRPr="005A2DBA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t>Experiment Name:</w:t>
      </w: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 xml:space="preserve"> Write an a</w:t>
      </w:r>
      <w:r>
        <w:rPr>
          <w:rFonts w:asciiTheme="majorHAnsi" w:hAnsiTheme="majorHAnsi"/>
          <w:b/>
          <w:color w:val="404040" w:themeColor="text1" w:themeTint="BF"/>
          <w:sz w:val="32"/>
          <w:szCs w:val="32"/>
        </w:rPr>
        <w:t>ssembly language program to find the largest number among 3 decimal numbers which are less than 10.</w:t>
      </w:r>
    </w:p>
    <w:p w:rsidR="0028600A" w:rsidRPr="005A2DB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</w:pPr>
      <w:r w:rsidRPr="005A2DBA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t xml:space="preserve">Code: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.MODEL SMAL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.STACK 100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.DATA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MSG1 DB 0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>, 'Enter three numbers: $'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MSG2 DB 0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>, 'The largest number: $'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.CODE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MAIN PROC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INITIALIZING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PROMPT USER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X, @DATA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S, AX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; FIRST PROMPT USER MSG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LEA DX, MSG1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9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INPUT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1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BL, A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' '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1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BH, A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' '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1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CL, A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CMP BL, B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GE A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B: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CMP BH, C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GE C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LIN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FEED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A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CARRIAG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RETURN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SECOND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PROMPT USER MSG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LEA DX, MSG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9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C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MP EXIT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C: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LIN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FEED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A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CARRIAG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RETURN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SECOND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PROMPT USER MSG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LEA DX, MSG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9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B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MP EXIT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A: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CMP BL, C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GE D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LIN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FEED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A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CARRIAG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RETURN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SECOND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PROMPT USER MSG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LEA DX, MSG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9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C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JMP EXIT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D: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LIN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FEED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A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CARRIAGE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RETURN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      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lastRenderedPageBreak/>
        <w:t xml:space="preserve">    MOV DL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0DH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2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;SECOND</w:t>
      </w:r>
      <w:proofErr w:type="gramEnd"/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PROMPT USER MSG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LEA DX, MSG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</w:t>
      </w:r>
      <w:proofErr w:type="gramStart"/>
      <w:r w:rsidRPr="0028600A">
        <w:rPr>
          <w:rFonts w:asciiTheme="majorHAnsi" w:hAnsiTheme="majorHAnsi"/>
          <w:b/>
          <w:color w:val="404040" w:themeColor="text1" w:themeTint="BF"/>
          <w:sz w:val="22"/>
        </w:rPr>
        <w:t>,9</w:t>
      </w:r>
      <w:proofErr w:type="gramEnd"/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2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DL, BL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EXIT: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OV AH, 4C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INT 21H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2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 xml:space="preserve">    MAIN ENDP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color w:val="404040" w:themeColor="text1" w:themeTint="BF"/>
          <w:sz w:val="32"/>
          <w:szCs w:val="32"/>
        </w:rPr>
      </w:pPr>
      <w:r w:rsidRPr="0028600A">
        <w:rPr>
          <w:rFonts w:asciiTheme="majorHAnsi" w:hAnsiTheme="majorHAnsi"/>
          <w:b/>
          <w:color w:val="404040" w:themeColor="text1" w:themeTint="BF"/>
          <w:sz w:val="22"/>
        </w:rPr>
        <w:t>END</w:t>
      </w:r>
      <w:r w:rsidRPr="0028600A">
        <w:rPr>
          <w:rFonts w:asciiTheme="majorHAnsi" w:hAnsiTheme="majorHAnsi"/>
          <w:color w:val="404040" w:themeColor="text1" w:themeTint="BF"/>
          <w:sz w:val="32"/>
          <w:szCs w:val="32"/>
        </w:rPr>
        <w:t xml:space="preserve"> </w:t>
      </w:r>
      <w:r w:rsidRPr="0028600A">
        <w:rPr>
          <w:rFonts w:asciiTheme="majorHAnsi" w:hAnsiTheme="majorHAnsi"/>
          <w:b/>
          <w:color w:val="404040" w:themeColor="text1" w:themeTint="BF"/>
          <w:sz w:val="22"/>
        </w:rPr>
        <w:t>MAIN</w:t>
      </w: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</w:p>
    <w:p w:rsid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</w:rPr>
      </w:pP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</w:pPr>
      <w:r w:rsidRPr="0028600A"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  <w:lastRenderedPageBreak/>
        <w:t xml:space="preserve">Output: </w:t>
      </w:r>
    </w:p>
    <w:p w:rsidR="0028600A" w:rsidRPr="0028600A" w:rsidRDefault="0028600A" w:rsidP="0028600A">
      <w:pPr>
        <w:spacing w:line="360" w:lineRule="auto"/>
        <w:rPr>
          <w:rFonts w:asciiTheme="majorHAnsi" w:hAnsiTheme="majorHAnsi"/>
          <w:b/>
          <w:color w:val="404040" w:themeColor="text1" w:themeTint="BF"/>
          <w:sz w:val="32"/>
          <w:szCs w:val="32"/>
          <w:u w:val="single"/>
        </w:rPr>
      </w:pPr>
      <w:r w:rsidRPr="0028600A">
        <w:rPr>
          <w:rFonts w:asciiTheme="majorHAnsi" w:hAnsiTheme="majorHAnsi"/>
          <w:b/>
          <w:noProof/>
          <w:color w:val="404040" w:themeColor="text1" w:themeTint="BF"/>
          <w:sz w:val="32"/>
          <w:szCs w:val="32"/>
          <w:u w:val="single"/>
        </w:rPr>
        <w:drawing>
          <wp:inline distT="0" distB="0" distL="0" distR="0">
            <wp:extent cx="5357324" cy="33759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337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306" w:rsidRDefault="00E00306">
      <w:pPr>
        <w:rPr>
          <w:rFonts w:asciiTheme="majorHAnsi" w:hAnsiTheme="majorHAnsi" w:cstheme="majorHAnsi"/>
          <w:b/>
          <w:sz w:val="32"/>
          <w:szCs w:val="32"/>
        </w:rPr>
      </w:pPr>
    </w:p>
    <w:p w:rsidR="0028600A" w:rsidRPr="0028600A" w:rsidRDefault="0028600A">
      <w:pPr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</w:pPr>
      <w:r w:rsidRPr="0028600A">
        <w:rPr>
          <w:rFonts w:asciiTheme="majorHAnsi" w:hAnsiTheme="majorHAnsi" w:cstheme="majorHAnsi"/>
          <w:b/>
          <w:color w:val="222A35" w:themeColor="text2" w:themeShade="80"/>
          <w:sz w:val="32"/>
          <w:szCs w:val="32"/>
          <w:u w:val="single"/>
        </w:rPr>
        <w:t>Discussion:</w:t>
      </w:r>
      <w:r>
        <w:rPr>
          <w:rFonts w:asciiTheme="majorHAnsi" w:hAnsiTheme="majorHAnsi" w:cstheme="majorHAnsi"/>
          <w:b/>
          <w:color w:val="222A35" w:themeColor="text2" w:themeShade="80"/>
          <w:sz w:val="32"/>
          <w:szCs w:val="32"/>
        </w:rPr>
        <w:t xml:space="preserve"> </w:t>
      </w:r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The specified program needs 3 de</w:t>
      </w:r>
      <w:bookmarkStart w:id="0" w:name="_GoBack"/>
      <w:bookmarkEnd w:id="0"/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cimal digits to input. And printing extra space while taking the input was implemented. Then the “</w:t>
      </w:r>
      <w:proofErr w:type="spellStart"/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cmp</w:t>
      </w:r>
      <w:proofErr w:type="spellEnd"/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” and “</w:t>
      </w:r>
      <w:proofErr w:type="spellStart"/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jge</w:t>
      </w:r>
      <w:proofErr w:type="spellEnd"/>
      <w:r w:rsidRPr="0028600A">
        <w:rPr>
          <w:rFonts w:asciiTheme="majorHAnsi" w:hAnsiTheme="majorHAnsi" w:cstheme="majorHAnsi"/>
          <w:b/>
          <w:color w:val="262626" w:themeColor="text1" w:themeTint="D9"/>
          <w:sz w:val="32"/>
          <w:szCs w:val="32"/>
        </w:rPr>
        <w:t>” was used to do the comparison and finally the output was found to be accurate.</w:t>
      </w:r>
    </w:p>
    <w:sectPr w:rsidR="0028600A" w:rsidRPr="00286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jUysDA2szS3MDFS0lEKTi0uzszPAykwrAUAFiQGxiwAAAA="/>
  </w:docVars>
  <w:rsids>
    <w:rsidRoot w:val="00C81F54"/>
    <w:rsid w:val="0028600A"/>
    <w:rsid w:val="00A95B02"/>
    <w:rsid w:val="00C81F54"/>
    <w:rsid w:val="00E00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11A4A"/>
  <w15:chartTrackingRefBased/>
  <w15:docId w15:val="{73E0BDCD-28DC-4AA7-812F-23FE8541A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00A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0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B0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B02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B0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5B02"/>
    <w:rPr>
      <w:rFonts w:ascii="Times New Roman" w:eastAsiaTheme="majorEastAsia" w:hAnsi="Times New Roman" w:cstheme="majorBidi"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B0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414</Words>
  <Characters>2363</Characters>
  <Application>Microsoft Office Word</Application>
  <DocSecurity>0</DocSecurity>
  <Lines>19</Lines>
  <Paragraphs>5</Paragraphs>
  <ScaleCrop>false</ScaleCrop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2</cp:revision>
  <dcterms:created xsi:type="dcterms:W3CDTF">2021-02-02T10:26:00Z</dcterms:created>
  <dcterms:modified xsi:type="dcterms:W3CDTF">2021-02-02T10:38:00Z</dcterms:modified>
</cp:coreProperties>
</file>